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6D54" w:rsidRPr="001E6D54" w:rsidRDefault="001E6D54" w:rsidP="001E6D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proofErr w:type="spellStart"/>
      <w:r w:rsidRPr="001E6D5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Laikipia</w:t>
      </w:r>
      <w:proofErr w:type="spellEnd"/>
      <w:r w:rsidRPr="001E6D5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proofErr w:type="gramStart"/>
      <w:r w:rsidRPr="001E6D54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county</w:t>
      </w:r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28"/>
        <w:gridCol w:w="2333"/>
        <w:gridCol w:w="3732"/>
        <w:gridCol w:w="1723"/>
      </w:tblGrid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  <w:bookmarkStart w:id="0" w:name="_GoBack"/>
        <w:bookmarkEnd w:id="0"/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ERDARE FOUNTAIN ACA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ALLAS STA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athituga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hato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ITUR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ETU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A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UR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HENY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CE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ANYUK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AGLE HEIGHT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LBON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ARAJ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KARAMU ACADEMY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CDE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EMPLE MOUNT HIGH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KI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KI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ANYUK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THODIST EDUCATION CENTR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KANDO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CONDAY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IDI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adassah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ysbterian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ED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RIZIM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TERSPRINGS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LMORAN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ELIVARANCE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rings Buckle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rings Buckle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ER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RY MOTHER OF GRAC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SMART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RIDE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RUNGUBI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FR. ANTHONY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GAN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 SECONDARY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UTH RIFT ACA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GE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NTERNATIONAL  ACADEMY –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UMURUT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Timothy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RAJAS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umurut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pecia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mgwen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RIT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.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DURUMO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MUNG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AR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LARINYIRO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TE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ITHIM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GUMO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RIAK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SECONDAR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IYAM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ROES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WA FALLS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MARGARET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ALENT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’ARU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S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SHINE MORNING STA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RU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LESSED HOPE JUNIO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IWAN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REAMS OF KNOWLEDG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ALEY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IEW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JOSEPH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GARET ACADEMY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UHOIN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AULS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TIN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ENGERA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MICHAEL’S JNR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GH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FRANCIS CATHOLIC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MT KENYA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FA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RU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HAWA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KO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AD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ALLING WATERS SEC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HENGER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LITE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RNARDS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IWANI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HIGH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LITE GIRLS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ROES ACADEMY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ANDEGE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RANDI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ARENARO</w:t>
            </w:r>
            <w:proofErr w:type="spellEnd"/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AIGERA</w:t>
            </w:r>
            <w:proofErr w:type="spellEnd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E6D54" w:rsidRPr="001E6D54" w:rsidTr="001E6D54">
        <w:tc>
          <w:tcPr>
            <w:tcW w:w="768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ikipia</w:t>
            </w:r>
            <w:proofErr w:type="spellEnd"/>
          </w:p>
        </w:tc>
        <w:tc>
          <w:tcPr>
            <w:tcW w:w="1381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HURURU</w:t>
            </w:r>
            <w:proofErr w:type="spellEnd"/>
          </w:p>
        </w:tc>
        <w:tc>
          <w:tcPr>
            <w:tcW w:w="2156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ETHREN SEC</w:t>
            </w:r>
          </w:p>
        </w:tc>
        <w:tc>
          <w:tcPr>
            <w:tcW w:w="695" w:type="pct"/>
            <w:hideMark/>
          </w:tcPr>
          <w:p w:rsidR="001E6D54" w:rsidRPr="001E6D54" w:rsidRDefault="001E6D54" w:rsidP="001E6D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E6D5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3D15D9" w:rsidRDefault="001E6D54"/>
    <w:sectPr w:rsidR="003D15D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A0tDQDMoxMTZV0lIJTi4sz8/NACgxrAU/xVd0sAAAA"/>
  </w:docVars>
  <w:rsids>
    <w:rsidRoot w:val="001E6D54"/>
    <w:rsid w:val="001E6D54"/>
    <w:rsid w:val="00684851"/>
    <w:rsid w:val="00A54248"/>
    <w:rsid w:val="00AB161C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E8CD27-5058-4B43-A98D-F63EC7752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E6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1E6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21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7-09T07:08:00Z</dcterms:created>
  <dcterms:modified xsi:type="dcterms:W3CDTF">2021-07-09T07:10:00Z</dcterms:modified>
</cp:coreProperties>
</file>